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Helloการพูดในวันนี้เราจะมาพูดในเรื่องของรายง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dsadsaasvascxzcxzcxzcxzcxzcxzvzvsavsaveqweqweqweqweqweqwsadsacmhkjfgjfjgfj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x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PCEProduction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11T04:07:40Z</dcterms:created>
  <dcterms:modified xsi:type="dcterms:W3CDTF">2022-11-11T04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พฤษจิกายน 2565 เวลา 09.44 น.</vt:lpwstr>
  </property>
  <property fmtid="{D5CDD505-2E9C-101B-9397-08002B2CF9AE}" pid="3" name="subtitle">
    <vt:lpwstr/>
  </property>
</Properties>
</file>